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E8875" w14:textId="77777777" w:rsidR="008E4F1B" w:rsidRDefault="008E4F1B" w:rsidP="008E4F1B">
      <w:pPr>
        <w:ind w:left="720" w:hanging="360"/>
      </w:pPr>
    </w:p>
    <w:p w14:paraId="04CFC028" w14:textId="17B87976" w:rsidR="008E4F1B" w:rsidRDefault="008E4F1B" w:rsidP="008E4F1B">
      <w:pPr>
        <w:pStyle w:val="ListParagraph"/>
        <w:numPr>
          <w:ilvl w:val="0"/>
          <w:numId w:val="1"/>
        </w:numPr>
      </w:pPr>
      <w:r>
        <w:t xml:space="preserve">Open </w:t>
      </w:r>
      <w:r>
        <w:rPr>
          <w:b/>
          <w:bCs/>
        </w:rPr>
        <w:t>Windows PowerShell ISE</w:t>
      </w:r>
      <w:r>
        <w:t xml:space="preserve"> as administrator</w:t>
      </w:r>
    </w:p>
    <w:p w14:paraId="1B185B64" w14:textId="77777777" w:rsidR="008E4F1B" w:rsidRDefault="008E4F1B" w:rsidP="008E4F1B">
      <w:pPr>
        <w:pStyle w:val="ListParagraph"/>
      </w:pPr>
    </w:p>
    <w:p w14:paraId="6D34F4DD" w14:textId="17C4C527" w:rsidR="008E4F1B" w:rsidRDefault="008E4F1B" w:rsidP="008E4F1B">
      <w:r>
        <w:rPr>
          <w:noProof/>
        </w:rPr>
        <w:drawing>
          <wp:inline distT="0" distB="0" distL="0" distR="0" wp14:anchorId="75CBABD9" wp14:editId="3F0AAE12">
            <wp:extent cx="4622800" cy="220345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0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2B647" w14:textId="77777777" w:rsidR="008E4F1B" w:rsidRDefault="008E4F1B" w:rsidP="008E4F1B"/>
    <w:p w14:paraId="34377C2A" w14:textId="77777777" w:rsidR="008E4F1B" w:rsidRPr="008E4F1B" w:rsidRDefault="008E4F1B" w:rsidP="008E4F1B">
      <w:pPr>
        <w:rPr>
          <w:b/>
          <w:bCs/>
        </w:rPr>
      </w:pPr>
      <w:r w:rsidRPr="008E4F1B">
        <w:rPr>
          <w:b/>
          <w:bCs/>
        </w:rPr>
        <w:t>Run below commands:</w:t>
      </w:r>
    </w:p>
    <w:p w14:paraId="619C526D" w14:textId="77777777" w:rsidR="000144A9" w:rsidRDefault="000144A9" w:rsidP="00BE21EF">
      <w:pPr>
        <w:ind w:left="720"/>
        <w:rPr>
          <w:noProof/>
        </w:rPr>
      </w:pPr>
      <w:r>
        <w:rPr>
          <w:noProof/>
        </w:rPr>
        <w:t>New-Item -Type Directory -Path "C:\HWID"</w:t>
      </w:r>
    </w:p>
    <w:p w14:paraId="45130008" w14:textId="77777777" w:rsidR="000144A9" w:rsidRDefault="000144A9" w:rsidP="00BE21EF">
      <w:pPr>
        <w:ind w:left="720"/>
        <w:rPr>
          <w:noProof/>
        </w:rPr>
      </w:pPr>
      <w:r>
        <w:rPr>
          <w:noProof/>
        </w:rPr>
        <w:t>Set-Location -Path "C:\HWID"</w:t>
      </w:r>
    </w:p>
    <w:p w14:paraId="04F503FC" w14:textId="77777777" w:rsidR="000144A9" w:rsidRDefault="000144A9" w:rsidP="00BE21EF">
      <w:pPr>
        <w:ind w:left="720"/>
        <w:rPr>
          <w:noProof/>
        </w:rPr>
      </w:pPr>
      <w:r>
        <w:rPr>
          <w:noProof/>
        </w:rPr>
        <w:t>$env:Path += ";C:\Program Files\WindowsPowerShell\Scripts"</w:t>
      </w:r>
    </w:p>
    <w:p w14:paraId="46A67C31" w14:textId="77777777" w:rsidR="000144A9" w:rsidRDefault="000144A9" w:rsidP="00BE21EF">
      <w:pPr>
        <w:ind w:left="720"/>
        <w:rPr>
          <w:noProof/>
        </w:rPr>
      </w:pPr>
      <w:r>
        <w:rPr>
          <w:noProof/>
        </w:rPr>
        <w:t>Set-ExecutionPolicy -Scope Process -ExecutionPolicy RemoteSigned</w:t>
      </w:r>
    </w:p>
    <w:p w14:paraId="7BF72CA1" w14:textId="77777777" w:rsidR="000144A9" w:rsidRDefault="000144A9" w:rsidP="00BE21EF">
      <w:pPr>
        <w:ind w:left="720"/>
        <w:rPr>
          <w:noProof/>
        </w:rPr>
      </w:pPr>
      <w:r>
        <w:rPr>
          <w:noProof/>
        </w:rPr>
        <w:t>Install-Script -Name Get-WindowsAutoPilotInfo</w:t>
      </w:r>
    </w:p>
    <w:p w14:paraId="15DE2910" w14:textId="54780B9B" w:rsidR="000144A9" w:rsidRDefault="000144A9" w:rsidP="00BE21EF">
      <w:pPr>
        <w:ind w:left="720"/>
        <w:rPr>
          <w:noProof/>
        </w:rPr>
      </w:pPr>
      <w:r>
        <w:rPr>
          <w:noProof/>
        </w:rPr>
        <w:t>Get-WindowsAutoPilotInfo -OutputFile AutoPilotHWID.csv</w:t>
      </w:r>
    </w:p>
    <w:p w14:paraId="713D5237" w14:textId="72D6EC8E" w:rsidR="008E4F1B" w:rsidRDefault="000144A9" w:rsidP="008E4F1B">
      <w:r>
        <w:rPr>
          <w:noProof/>
        </w:rPr>
        <w:drawing>
          <wp:inline distT="0" distB="0" distL="0" distR="0" wp14:anchorId="3A3DEC7C" wp14:editId="2F4ACE59">
            <wp:extent cx="5943600" cy="11918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8859B" w14:textId="2EC58389" w:rsidR="008E4F1B" w:rsidRDefault="000144A9">
      <w:pPr>
        <w:rPr>
          <w:noProof/>
        </w:rPr>
      </w:pPr>
      <w:r>
        <w:rPr>
          <w:noProof/>
        </w:rPr>
        <w:drawing>
          <wp:inline distT="0" distB="0" distL="0" distR="0" wp14:anchorId="46E2B631" wp14:editId="19034D9F">
            <wp:extent cx="5943600" cy="933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F0871" w14:textId="795403EE" w:rsidR="00133901" w:rsidRDefault="000144A9" w:rsidP="000144A9">
      <w:r>
        <w:rPr>
          <w:noProof/>
        </w:rPr>
        <w:lastRenderedPageBreak/>
        <w:drawing>
          <wp:inline distT="0" distB="0" distL="0" distR="0" wp14:anchorId="042D2439" wp14:editId="5B7A2E6D">
            <wp:extent cx="5943600" cy="19259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E3C71" w14:textId="639D35A6" w:rsidR="00BE21EF" w:rsidRDefault="00BE21EF" w:rsidP="00BE21EF">
      <w:pPr>
        <w:pStyle w:val="ListParagraph"/>
        <w:numPr>
          <w:ilvl w:val="0"/>
          <w:numId w:val="1"/>
        </w:numPr>
      </w:pPr>
      <w:r>
        <w:t>Wait for 20-30 sec.</w:t>
      </w:r>
    </w:p>
    <w:p w14:paraId="5295587B" w14:textId="103F3C05" w:rsidR="008E4F1B" w:rsidRDefault="000144A9" w:rsidP="00BE21EF">
      <w:pPr>
        <w:pStyle w:val="ListParagraph"/>
        <w:numPr>
          <w:ilvl w:val="0"/>
          <w:numId w:val="1"/>
        </w:numPr>
      </w:pPr>
      <w:r>
        <w:t xml:space="preserve">You will see </w:t>
      </w:r>
      <w:r w:rsidR="00BE21EF" w:rsidRPr="007E5C36">
        <w:rPr>
          <w:b/>
          <w:bCs/>
          <w:u w:val="single"/>
        </w:rPr>
        <w:t>HWID</w:t>
      </w:r>
      <w:r w:rsidR="00BE21EF">
        <w:t xml:space="preserve"> folder in C Drive</w:t>
      </w:r>
    </w:p>
    <w:p w14:paraId="61099F0D" w14:textId="09758F04" w:rsidR="00BE21EF" w:rsidRDefault="00BE21EF" w:rsidP="00BE21EF">
      <w:pPr>
        <w:pStyle w:val="ListParagraph"/>
        <w:numPr>
          <w:ilvl w:val="0"/>
          <w:numId w:val="1"/>
        </w:numPr>
      </w:pPr>
      <w:r>
        <w:t xml:space="preserve">Open that and you will see </w:t>
      </w:r>
      <w:r w:rsidRPr="00386190">
        <w:rPr>
          <w:b/>
          <w:bCs/>
        </w:rPr>
        <w:t>AutoPilotHWID</w:t>
      </w:r>
      <w:r w:rsidR="00386190" w:rsidRPr="00386190">
        <w:rPr>
          <w:b/>
          <w:bCs/>
        </w:rPr>
        <w:t>.</w:t>
      </w:r>
      <w:r w:rsidRPr="00386190">
        <w:rPr>
          <w:b/>
          <w:bCs/>
        </w:rPr>
        <w:t>CSV</w:t>
      </w:r>
      <w:r>
        <w:t xml:space="preserve"> file.</w:t>
      </w:r>
    </w:p>
    <w:p w14:paraId="6E7C42BE" w14:textId="2E0D425C" w:rsidR="00BE21EF" w:rsidRDefault="00BE21EF" w:rsidP="00BE21EF">
      <w:pPr>
        <w:pStyle w:val="ListParagraph"/>
        <w:numPr>
          <w:ilvl w:val="0"/>
          <w:numId w:val="1"/>
        </w:numPr>
      </w:pPr>
      <w:r>
        <w:t xml:space="preserve">Attached that file and send email to </w:t>
      </w:r>
      <w:hyperlink r:id="rId11" w:history="1">
        <w:r w:rsidR="00F11644" w:rsidRPr="0048273F">
          <w:rPr>
            <w:rStyle w:val="Hyperlink"/>
          </w:rPr>
          <w:t>Nilesh_deshmukh@persistent.com</w:t>
        </w:r>
      </w:hyperlink>
      <w:r w:rsidR="00F11644">
        <w:t xml:space="preserve"> </w:t>
      </w:r>
    </w:p>
    <w:p w14:paraId="738579B6" w14:textId="7AF51DA4" w:rsidR="00BE21EF" w:rsidRDefault="00BE21EF" w:rsidP="00BE21EF">
      <w:pPr>
        <w:pStyle w:val="ListParagraph"/>
        <w:numPr>
          <w:ilvl w:val="0"/>
          <w:numId w:val="1"/>
        </w:numPr>
      </w:pPr>
      <w:r>
        <w:t>Dylan will add csv file in their console which will help to onboard laptop.</w:t>
      </w:r>
    </w:p>
    <w:p w14:paraId="287F12E4" w14:textId="2B519C06" w:rsidR="00BE21EF" w:rsidRDefault="00BE21EF" w:rsidP="00BE21EF"/>
    <w:p w14:paraId="74DB6C77" w14:textId="20DD0CB7" w:rsidR="00BE21EF" w:rsidRDefault="00BE21EF" w:rsidP="00BE21EF"/>
    <w:p w14:paraId="5B3D8924" w14:textId="5784A7AB" w:rsidR="00BE21EF" w:rsidRDefault="00BE21EF" w:rsidP="00BE21EF">
      <w:r>
        <w:t xml:space="preserve">Rest of steps will share once laptop ready. </w:t>
      </w:r>
    </w:p>
    <w:sectPr w:rsidR="00BE21E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0A2B5" w14:textId="77777777" w:rsidR="00191E78" w:rsidRDefault="00191E78" w:rsidP="008E4F1B">
      <w:pPr>
        <w:spacing w:after="0" w:line="240" w:lineRule="auto"/>
      </w:pPr>
      <w:r>
        <w:separator/>
      </w:r>
    </w:p>
  </w:endnote>
  <w:endnote w:type="continuationSeparator" w:id="0">
    <w:p w14:paraId="5A711B91" w14:textId="77777777" w:rsidR="00191E78" w:rsidRDefault="00191E78" w:rsidP="008E4F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8064A" w14:textId="77777777" w:rsidR="00191E78" w:rsidRDefault="00191E78" w:rsidP="008E4F1B">
      <w:pPr>
        <w:spacing w:after="0" w:line="240" w:lineRule="auto"/>
      </w:pPr>
      <w:r>
        <w:separator/>
      </w:r>
    </w:p>
  </w:footnote>
  <w:footnote w:type="continuationSeparator" w:id="0">
    <w:p w14:paraId="53C7136D" w14:textId="77777777" w:rsidR="00191E78" w:rsidRDefault="00191E78" w:rsidP="008E4F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33B1D" w14:textId="2F735131" w:rsidR="008E4F1B" w:rsidRPr="008E4F1B" w:rsidRDefault="008E4F1B" w:rsidP="008E4F1B">
    <w:pPr>
      <w:jc w:val="center"/>
      <w:rPr>
        <w:sz w:val="36"/>
        <w:szCs w:val="36"/>
      </w:rPr>
    </w:pPr>
    <w:r w:rsidRPr="008E4F1B">
      <w:rPr>
        <w:sz w:val="36"/>
        <w:szCs w:val="36"/>
      </w:rPr>
      <w:t>What steps to follo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91AEA"/>
    <w:multiLevelType w:val="hybridMultilevel"/>
    <w:tmpl w:val="50DEB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MDY0NDQ2MzK1MLNU0lEKTi0uzszPAykwrAUAWepyDiwAAAA="/>
  </w:docVars>
  <w:rsids>
    <w:rsidRoot w:val="008E4F1B"/>
    <w:rsid w:val="000144A9"/>
    <w:rsid w:val="00133901"/>
    <w:rsid w:val="00191E78"/>
    <w:rsid w:val="00386190"/>
    <w:rsid w:val="007E5C36"/>
    <w:rsid w:val="008E4F1B"/>
    <w:rsid w:val="00932546"/>
    <w:rsid w:val="00BE21EF"/>
    <w:rsid w:val="00F11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89676"/>
  <w15:chartTrackingRefBased/>
  <w15:docId w15:val="{590C94A7-B2A9-4342-96BD-2F14252F6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F1B"/>
    <w:pPr>
      <w:spacing w:after="0" w:line="240" w:lineRule="auto"/>
      <w:ind w:left="720"/>
    </w:pPr>
  </w:style>
  <w:style w:type="paragraph" w:styleId="Header">
    <w:name w:val="header"/>
    <w:basedOn w:val="Normal"/>
    <w:link w:val="HeaderChar"/>
    <w:uiPriority w:val="99"/>
    <w:unhideWhenUsed/>
    <w:rsid w:val="008E4F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4F1B"/>
  </w:style>
  <w:style w:type="paragraph" w:styleId="Footer">
    <w:name w:val="footer"/>
    <w:basedOn w:val="Normal"/>
    <w:link w:val="FooterChar"/>
    <w:uiPriority w:val="99"/>
    <w:unhideWhenUsed/>
    <w:rsid w:val="008E4F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4F1B"/>
  </w:style>
  <w:style w:type="character" w:customStyle="1" w:styleId="hljs-parameter">
    <w:name w:val="hljs-parameter"/>
    <w:basedOn w:val="DefaultParagraphFont"/>
    <w:rsid w:val="000144A9"/>
  </w:style>
  <w:style w:type="character" w:customStyle="1" w:styleId="hljs-pscommand">
    <w:name w:val="hljs-pscommand"/>
    <w:basedOn w:val="DefaultParagraphFont"/>
    <w:rsid w:val="000144A9"/>
  </w:style>
  <w:style w:type="character" w:customStyle="1" w:styleId="hljs-keyword">
    <w:name w:val="hljs-keyword"/>
    <w:basedOn w:val="DefaultParagraphFont"/>
    <w:rsid w:val="000144A9"/>
  </w:style>
  <w:style w:type="character" w:styleId="Hyperlink">
    <w:name w:val="Hyperlink"/>
    <w:basedOn w:val="DefaultParagraphFont"/>
    <w:uiPriority w:val="99"/>
    <w:unhideWhenUsed/>
    <w:rsid w:val="00BE21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16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56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ilesh_deshmukh@persistent.com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ir</dc:creator>
  <cp:keywords/>
  <dc:description/>
  <cp:lastModifiedBy>Nilesh Deshmukh</cp:lastModifiedBy>
  <cp:revision>4</cp:revision>
  <dcterms:created xsi:type="dcterms:W3CDTF">2022-02-03T23:05:00Z</dcterms:created>
  <dcterms:modified xsi:type="dcterms:W3CDTF">2022-02-15T08:55:00Z</dcterms:modified>
</cp:coreProperties>
</file>